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FA682" w14:textId="303C5D8E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0BC5D6EF" w14:textId="77777777" w:rsidR="00A713BA" w:rsidRDefault="00AA055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affa Fadhil Apriza</w:t>
            </w:r>
          </w:p>
          <w:p w14:paraId="34EF8B11" w14:textId="0E2419E7" w:rsidR="00AA055A" w:rsidRDefault="00AA055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67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6A4CD4C8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AA055A"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34B4D243" w:rsidR="00A713BA" w:rsidRDefault="00A713BA" w:rsidP="00A713BA">
      <w:pPr>
        <w:pStyle w:val="ListParagraph"/>
        <w:spacing w:after="0" w:line="240" w:lineRule="auto"/>
      </w:pPr>
      <w:r>
        <w:t>Pada soal masih ada pesan kesalahan</w:t>
      </w:r>
      <w:r w:rsidR="00AA055A">
        <w:t xml:space="preserve"> :</w:t>
      </w:r>
    </w:p>
    <w:p w14:paraId="17F32604" w14:textId="6D61C763" w:rsidR="00AA055A" w:rsidRDefault="00AA055A" w:rsidP="00A713BA">
      <w:pPr>
        <w:pStyle w:val="ListParagraph"/>
        <w:spacing w:after="0" w:line="240" w:lineRule="auto"/>
      </w:pP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Exception in thread "main" java.lang.Error: Unresolved compilation problem: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String literal is not properly closed by a double-quote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Syntax error, insert ";" to complete BlockStatements</w:t>
      </w:r>
    </w:p>
    <w:p w14:paraId="7BC6A6C7" w14:textId="1378934E" w:rsidR="00A713BA" w:rsidRDefault="00A713BA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6CD59C58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>Rancang desain solusi</w:t>
      </w:r>
    </w:p>
    <w:p w14:paraId="59DBC9BD" w14:textId="3D913635" w:rsidR="00A713BA" w:rsidRDefault="00A713BA" w:rsidP="00A713BA">
      <w:pPr>
        <w:pStyle w:val="ListParagraph"/>
        <w:spacing w:after="0" w:line="240" w:lineRule="auto"/>
      </w:pPr>
      <w:r>
        <w:t xml:space="preserve">Perbaikan kode program dengan cara </w:t>
      </w:r>
      <w:r w:rsidR="00AA055A">
        <w:t>:</w:t>
      </w:r>
    </w:p>
    <w:p w14:paraId="06D95FF5" w14:textId="16375C58" w:rsidR="00AA055A" w:rsidRDefault="00AA055A" w:rsidP="00A713BA">
      <w:pPr>
        <w:pStyle w:val="ListParagraph"/>
        <w:spacing w:after="0" w:line="240" w:lineRule="auto"/>
      </w:pPr>
      <w:r>
        <w:tab/>
        <w:t>Menambahkan tanda “ , menghapus satu } dan menghapus public class Kelasku agar kode dapat berjalan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0EF163E5" w:rsidR="00A713BA" w:rsidRDefault="005C27D9" w:rsidP="00A713BA">
      <w:pPr>
        <w:pStyle w:val="ListParagraph"/>
        <w:spacing w:after="0" w:line="240" w:lineRule="auto"/>
      </w:pPr>
      <w:r w:rsidRPr="005C27D9">
        <w:rPr>
          <w:noProof/>
        </w:rPr>
        <w:drawing>
          <wp:inline distT="0" distB="0" distL="0" distR="0" wp14:anchorId="5D921418" wp14:editId="0795B6C7">
            <wp:extent cx="5731510" cy="355536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77777777" w:rsidR="00A713BA" w:rsidRDefault="00A713BA" w:rsidP="00A713BA">
      <w:pPr>
        <w:pStyle w:val="ListParagraph"/>
        <w:spacing w:after="0" w:line="240" w:lineRule="auto"/>
        <w:ind w:left="1169"/>
      </w:pPr>
      <w:r>
        <w:t>Yang didalamnya sudah diberi komentar pada kode</w:t>
      </w:r>
    </w:p>
    <w:p w14:paraId="53D0C777" w14:textId="14C3BE99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</w:p>
    <w:p w14:paraId="0A80E575" w14:textId="11D3F0C1" w:rsidR="00A713BA" w:rsidRDefault="005B5F6E" w:rsidP="005B5F6E">
      <w:pPr>
        <w:pStyle w:val="ListParagraph"/>
        <w:spacing w:after="0" w:line="240" w:lineRule="auto"/>
        <w:ind w:left="1169"/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</w:p>
    <w:p w14:paraId="78560BA4" w14:textId="1072A1DA" w:rsidR="00A713BA" w:rsidRDefault="00A713BA" w:rsidP="00A713BA">
      <w:pPr>
        <w:spacing w:after="0"/>
        <w:contextualSpacing/>
      </w:pPr>
    </w:p>
    <w:p w14:paraId="18B7DEAC" w14:textId="114196E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404E6D6" w14:textId="35DB2854" w:rsidR="00A713BA" w:rsidRDefault="00A713BA" w:rsidP="00594C5F">
      <w:pPr>
        <w:pStyle w:val="ListParagraph"/>
        <w:spacing w:after="0" w:line="240" w:lineRule="auto"/>
      </w:pPr>
      <w:r>
        <w:t xml:space="preserve"> Analisa</w:t>
      </w:r>
    </w:p>
    <w:p w14:paraId="737B4AAD" w14:textId="2DB93EEA" w:rsidR="005D2BF9" w:rsidRDefault="00A713BA" w:rsidP="00594C5F">
      <w:pPr>
        <w:spacing w:after="0"/>
        <w:contextualSpacing/>
      </w:pPr>
      <w:r>
        <w:t xml:space="preserve">              Pada program itu saya menggunakan bentuk kelas public karena</w:t>
      </w:r>
      <w:r w:rsidR="00594C5F">
        <w:t xml:space="preserve"> agar dapat dibuka dimana saja. </w:t>
      </w:r>
      <w:r>
        <w:t>Perbaikan program dengan menambahkan</w:t>
      </w:r>
      <w:r w:rsidR="00594C5F">
        <w:t xml:space="preserve"> Tanda “ dan ;</w:t>
      </w:r>
      <w:r>
        <w:t xml:space="preserve"> karena struktur java</w:t>
      </w:r>
      <w:r w:rsidR="00594C5F">
        <w:t xml:space="preserve"> </w:t>
      </w:r>
      <w:r>
        <w:t xml:space="preserve">mengharuskan </w:t>
      </w:r>
      <w:r w:rsidR="00594C5F">
        <w:t>kedua tersebut ada agar program yang diinginkan dapat berjalan.</w:t>
      </w:r>
      <w:r>
        <w:br/>
      </w:r>
    </w:p>
    <w:p w14:paraId="4BF4E5F2" w14:textId="4F742F11" w:rsidR="008028E6" w:rsidRDefault="008028E6" w:rsidP="008028E6">
      <w:pPr>
        <w:contextualSpacing/>
        <w:rPr>
          <w:b/>
          <w:bCs/>
        </w:rPr>
      </w:pPr>
      <w:r>
        <w:rPr>
          <w:b/>
          <w:bCs/>
        </w:rPr>
        <w:lastRenderedPageBreak/>
        <w:t xml:space="preserve">[No. </w:t>
      </w:r>
      <w:r>
        <w:rPr>
          <w:b/>
          <w:bCs/>
        </w:rPr>
        <w:t>2</w:t>
      </w:r>
      <w:r>
        <w:rPr>
          <w:b/>
          <w:bCs/>
        </w:rPr>
        <w:t>] Identifikasi Masalah:</w:t>
      </w:r>
    </w:p>
    <w:p w14:paraId="0D2660AA" w14:textId="21034FD2" w:rsidR="008028E6" w:rsidRDefault="008028E6" w:rsidP="008028E6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Uraikan permasalahan dan </w:t>
      </w:r>
      <w:r w:rsidR="00C771FA">
        <w:t>variable :</w:t>
      </w:r>
    </w:p>
    <w:p w14:paraId="1719ECEE" w14:textId="7BDF8030" w:rsidR="00C771FA" w:rsidRDefault="00C771FA" w:rsidP="00C771FA">
      <w:pPr>
        <w:pStyle w:val="ListParagraph"/>
        <w:spacing w:after="0" w:line="240" w:lineRule="auto"/>
      </w:pPr>
      <w:r>
        <w:t>Diberikan data sebagai berikut</w:t>
      </w:r>
    </w:p>
    <w:p w14:paraId="09F7ABC3" w14:textId="77777777" w:rsidR="00C771FA" w:rsidRPr="00C771FA" w:rsidRDefault="00C771FA" w:rsidP="00C771FA">
      <w:pPr>
        <w:shd w:val="clear" w:color="auto" w:fill="FFFFFF"/>
        <w:spacing w:after="150" w:line="240" w:lineRule="auto"/>
        <w:ind w:firstLine="720"/>
        <w:rPr>
          <w:rFonts w:eastAsia="Times New Roman" w:cstheme="minorHAnsi"/>
          <w:color w:val="333333"/>
          <w:lang w:val="en-US"/>
        </w:rPr>
      </w:pPr>
      <w:r w:rsidRPr="00C771FA">
        <w:rPr>
          <w:rFonts w:eastAsia="Times New Roman" w:cstheme="minorHAnsi"/>
          <w:color w:val="333333"/>
          <w:lang w:val="en-US"/>
        </w:rPr>
        <w:t>Apabila diketahui data berikut</w:t>
      </w:r>
    </w:p>
    <w:p w14:paraId="7D84FB47" w14:textId="77777777" w:rsidR="00C771FA" w:rsidRPr="00C771FA" w:rsidRDefault="00C771FA" w:rsidP="00C771F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lang w:val="en-US"/>
        </w:rPr>
      </w:pPr>
      <w:r w:rsidRPr="00C771FA">
        <w:rPr>
          <w:rFonts w:eastAsia="Times New Roman" w:cstheme="minorHAnsi"/>
          <w:color w:val="333333"/>
          <w:lang w:val="en-US"/>
        </w:rPr>
        <w:t>5</w:t>
      </w:r>
    </w:p>
    <w:p w14:paraId="71A8CFC5" w14:textId="77777777" w:rsidR="00C771FA" w:rsidRPr="00C771FA" w:rsidRDefault="00C771FA" w:rsidP="00C771F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lang w:val="en-US"/>
        </w:rPr>
      </w:pPr>
      <w:r w:rsidRPr="00C771FA">
        <w:rPr>
          <w:rFonts w:eastAsia="Times New Roman" w:cstheme="minorHAnsi"/>
          <w:color w:val="333333"/>
          <w:lang w:val="en-US"/>
        </w:rPr>
        <w:t>‘L’</w:t>
      </w:r>
    </w:p>
    <w:p w14:paraId="7437B7DE" w14:textId="77777777" w:rsidR="00C771FA" w:rsidRPr="00C771FA" w:rsidRDefault="00C771FA" w:rsidP="00C771F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lang w:val="en-US"/>
        </w:rPr>
      </w:pPr>
      <w:r w:rsidRPr="00C771FA">
        <w:rPr>
          <w:rFonts w:eastAsia="Times New Roman" w:cstheme="minorHAnsi"/>
          <w:color w:val="333333"/>
          <w:lang w:val="en-US"/>
        </w:rPr>
        <w:t>“mobil”</w:t>
      </w:r>
    </w:p>
    <w:p w14:paraId="1895B0DE" w14:textId="77777777" w:rsidR="00C771FA" w:rsidRPr="00C771FA" w:rsidRDefault="00C771FA" w:rsidP="00C771F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lang w:val="en-US"/>
        </w:rPr>
      </w:pPr>
      <w:r w:rsidRPr="00C771FA">
        <w:rPr>
          <w:rFonts w:eastAsia="Times New Roman" w:cstheme="minorHAnsi"/>
          <w:color w:val="333333"/>
          <w:lang w:val="en-US"/>
        </w:rPr>
        <w:t>5.0</w:t>
      </w:r>
    </w:p>
    <w:p w14:paraId="41AEF9CF" w14:textId="77777777" w:rsidR="00C771FA" w:rsidRPr="00C771FA" w:rsidRDefault="00C771FA" w:rsidP="00C771F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lang w:val="en-US"/>
        </w:rPr>
      </w:pPr>
      <w:r w:rsidRPr="00C771FA">
        <w:rPr>
          <w:rFonts w:eastAsia="Times New Roman" w:cstheme="minorHAnsi"/>
          <w:color w:val="333333"/>
          <w:lang w:val="en-US"/>
        </w:rPr>
        <w:t>5.0f</w:t>
      </w:r>
    </w:p>
    <w:p w14:paraId="70B246C6" w14:textId="78914B2F" w:rsidR="00C771FA" w:rsidRPr="00C771FA" w:rsidRDefault="00C771FA" w:rsidP="00C771FA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333333"/>
          <w:lang w:val="en-US"/>
        </w:rPr>
      </w:pPr>
      <w:r w:rsidRPr="00C771FA">
        <w:rPr>
          <w:rFonts w:eastAsia="Times New Roman" w:cstheme="minorHAnsi"/>
          <w:color w:val="333333"/>
          <w:lang w:val="en-US"/>
        </w:rPr>
        <w:t>-5</w:t>
      </w:r>
    </w:p>
    <w:p w14:paraId="4B51F031" w14:textId="0DACB63E" w:rsidR="008028E6" w:rsidRDefault="00C771FA" w:rsidP="00C771FA">
      <w:pPr>
        <w:pStyle w:val="ListParagraph"/>
        <w:spacing w:after="0" w:line="240" w:lineRule="auto"/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 Rekomendasikan tipe data yang tepat dari data </w:t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yang disediakan</w:t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.</w:t>
      </w:r>
    </w:p>
    <w:p w14:paraId="217857E7" w14:textId="70EA4D8C" w:rsidR="008028E6" w:rsidRDefault="008028E6" w:rsidP="008028E6">
      <w:pPr>
        <w:contextualSpacing/>
      </w:pPr>
      <w:r>
        <w:rPr>
          <w:b/>
          <w:bCs/>
        </w:rPr>
        <w:t>[No.</w:t>
      </w:r>
      <w:r>
        <w:rPr>
          <w:b/>
          <w:bCs/>
        </w:rPr>
        <w:t>2</w:t>
      </w:r>
      <w:r>
        <w:rPr>
          <w:b/>
          <w:bCs/>
        </w:rPr>
        <w:t>] Penyusunan Algoritma dan Kode Program</w:t>
      </w:r>
    </w:p>
    <w:p w14:paraId="20D0F311" w14:textId="77777777" w:rsidR="008028E6" w:rsidRDefault="008028E6" w:rsidP="008028E6">
      <w:pPr>
        <w:pStyle w:val="ListParagraph"/>
        <w:numPr>
          <w:ilvl w:val="0"/>
          <w:numId w:val="25"/>
        </w:numPr>
        <w:spacing w:after="0" w:line="240" w:lineRule="auto"/>
      </w:pPr>
      <w:r>
        <w:t>Rancang desain solusi</w:t>
      </w:r>
    </w:p>
    <w:p w14:paraId="0B0984DB" w14:textId="13EDA1BB" w:rsidR="008028E6" w:rsidRDefault="008028E6" w:rsidP="008028E6">
      <w:pPr>
        <w:pStyle w:val="ListParagraph"/>
        <w:spacing w:after="0" w:line="240" w:lineRule="auto"/>
      </w:pPr>
      <w:r>
        <w:t xml:space="preserve">Perbaikan kode program dengan cara </w:t>
      </w:r>
      <w:r w:rsidR="00C771FA">
        <w:t>menambahkan tipe data yang sesuai dengan data-data yang telah diberikan diatas</w:t>
      </w:r>
    </w:p>
    <w:p w14:paraId="073A8973" w14:textId="77777777" w:rsidR="008028E6" w:rsidRDefault="008028E6" w:rsidP="008028E6">
      <w:pPr>
        <w:pStyle w:val="ListParagraph"/>
        <w:spacing w:after="0" w:line="240" w:lineRule="auto"/>
      </w:pPr>
    </w:p>
    <w:p w14:paraId="6BB7A39E" w14:textId="77777777" w:rsidR="008028E6" w:rsidRDefault="008028E6" w:rsidP="008028E6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Kode program dan luaran  </w:t>
      </w:r>
    </w:p>
    <w:p w14:paraId="7F0CCFFE" w14:textId="31B439EE" w:rsidR="008028E6" w:rsidRDefault="00490472" w:rsidP="008028E6">
      <w:pPr>
        <w:pStyle w:val="ListParagraph"/>
        <w:spacing w:after="0" w:line="240" w:lineRule="auto"/>
      </w:pPr>
      <w:r w:rsidRPr="00490472">
        <w:drawing>
          <wp:inline distT="0" distB="0" distL="0" distR="0" wp14:anchorId="6A1F3301" wp14:editId="2F396691">
            <wp:extent cx="5731510" cy="2813685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BFBEE" w14:textId="0DB1E7C6" w:rsidR="008028E6" w:rsidRDefault="008028E6" w:rsidP="00490472">
      <w:pPr>
        <w:pStyle w:val="ListParagraph"/>
        <w:numPr>
          <w:ilvl w:val="0"/>
          <w:numId w:val="26"/>
        </w:numPr>
        <w:spacing w:after="0" w:line="240" w:lineRule="auto"/>
        <w:ind w:left="1169"/>
      </w:pPr>
      <w:r>
        <w:t>Screenshot/ Capture potongan kode dan hasil luaran</w:t>
      </w:r>
    </w:p>
    <w:p w14:paraId="7BFCBAB7" w14:textId="67792A8F" w:rsidR="008028E6" w:rsidRDefault="008028E6" w:rsidP="008028E6">
      <w:pPr>
        <w:pStyle w:val="ListParagraph"/>
        <w:numPr>
          <w:ilvl w:val="0"/>
          <w:numId w:val="26"/>
        </w:numPr>
        <w:spacing w:after="0" w:line="240" w:lineRule="auto"/>
        <w:ind w:left="1169"/>
      </w:pPr>
      <w:r>
        <w:t xml:space="preserve">Analisa luaran yang dihasilkan </w:t>
      </w:r>
    </w:p>
    <w:p w14:paraId="2993F5D8" w14:textId="7546B58E" w:rsidR="008028E6" w:rsidRDefault="008028E6" w:rsidP="008028E6">
      <w:pPr>
        <w:pStyle w:val="ListParagraph"/>
        <w:spacing w:after="0" w:line="240" w:lineRule="auto"/>
        <w:ind w:left="1169"/>
      </w:pPr>
      <w:r>
        <w:t>Luaran sudah sesuai dengan program yang disusun</w:t>
      </w:r>
      <w:r w:rsidR="00490472">
        <w:t xml:space="preserve"> sesuai dengan data yang telah disusun ulang</w:t>
      </w:r>
      <w:r>
        <w:t xml:space="preserve">. </w:t>
      </w:r>
      <w:r>
        <w:br/>
      </w:r>
    </w:p>
    <w:p w14:paraId="2C4B2095" w14:textId="77777777" w:rsidR="008028E6" w:rsidRDefault="008028E6" w:rsidP="008028E6">
      <w:pPr>
        <w:contextualSpacing/>
      </w:pPr>
    </w:p>
    <w:p w14:paraId="592DC80C" w14:textId="15A85AD0" w:rsidR="008028E6" w:rsidRDefault="008028E6" w:rsidP="008028E6">
      <w:pPr>
        <w:contextualSpacing/>
        <w:rPr>
          <w:b/>
          <w:bCs/>
        </w:rPr>
      </w:pPr>
      <w:r>
        <w:rPr>
          <w:b/>
          <w:bCs/>
        </w:rPr>
        <w:t>[No.</w:t>
      </w:r>
      <w:r>
        <w:rPr>
          <w:b/>
          <w:bCs/>
        </w:rPr>
        <w:t>2</w:t>
      </w:r>
      <w:r>
        <w:rPr>
          <w:b/>
          <w:bCs/>
        </w:rPr>
        <w:t xml:space="preserve">] Kesimpulan </w:t>
      </w:r>
    </w:p>
    <w:p w14:paraId="76B0959B" w14:textId="484A2168" w:rsidR="00836601" w:rsidRPr="00836601" w:rsidRDefault="00836601" w:rsidP="008028E6">
      <w:pPr>
        <w:contextualSpacing/>
      </w:pPr>
      <w:r>
        <w:rPr>
          <w:b/>
          <w:bCs/>
        </w:rPr>
        <w:tab/>
      </w:r>
      <w:r w:rsidRPr="00836601">
        <w:t>Analisa</w:t>
      </w:r>
    </w:p>
    <w:p w14:paraId="62885292" w14:textId="3B57F9B8" w:rsidR="00655EA7" w:rsidRDefault="00490472" w:rsidP="008028E6">
      <w:pPr>
        <w:contextualSpacing/>
      </w:pPr>
      <w:r>
        <w:tab/>
        <w:t xml:space="preserve">Pada program ini saya menambahkan tipe data integer, byte, char, string, double, </w:t>
      </w:r>
      <w:r w:rsidR="001D7E39">
        <w:t>float dan memasukkan tipe-tipe data tersebut ke dalam data-data yang telah diberikan pada soal diatas</w:t>
      </w:r>
      <w:r w:rsidR="00655EA7">
        <w:t>.</w:t>
      </w:r>
      <w:r w:rsidR="008028E6">
        <w:br/>
      </w:r>
    </w:p>
    <w:p w14:paraId="3913D612" w14:textId="49083C4B" w:rsidR="00191965" w:rsidRDefault="00191965" w:rsidP="008028E6">
      <w:pPr>
        <w:contextualSpacing/>
      </w:pPr>
    </w:p>
    <w:p w14:paraId="5BFDD539" w14:textId="33E9CC97" w:rsidR="00191965" w:rsidRDefault="00191965" w:rsidP="008028E6">
      <w:pPr>
        <w:contextualSpacing/>
      </w:pPr>
    </w:p>
    <w:p w14:paraId="2B5A9160" w14:textId="4C87E585" w:rsidR="00191965" w:rsidRDefault="00191965" w:rsidP="008028E6">
      <w:pPr>
        <w:contextualSpacing/>
      </w:pPr>
    </w:p>
    <w:p w14:paraId="147CEA66" w14:textId="1738FEAF" w:rsidR="00191965" w:rsidRDefault="00191965" w:rsidP="008028E6">
      <w:pPr>
        <w:contextualSpacing/>
      </w:pPr>
    </w:p>
    <w:p w14:paraId="008F38D3" w14:textId="1183A171" w:rsidR="00191965" w:rsidRDefault="00191965" w:rsidP="008028E6">
      <w:pPr>
        <w:contextualSpacing/>
      </w:pPr>
    </w:p>
    <w:p w14:paraId="01D514AB" w14:textId="77777777" w:rsidR="00191965" w:rsidRDefault="00191965" w:rsidP="008028E6">
      <w:pPr>
        <w:contextualSpacing/>
      </w:pPr>
    </w:p>
    <w:p w14:paraId="3DE62E7B" w14:textId="4375EDA1" w:rsidR="00655EA7" w:rsidRDefault="00655EA7" w:rsidP="00655EA7">
      <w:pPr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3</w:t>
      </w:r>
      <w:r>
        <w:rPr>
          <w:b/>
          <w:bCs/>
        </w:rPr>
        <w:t>] Identifikasi Masalah:</w:t>
      </w:r>
    </w:p>
    <w:p w14:paraId="42920AE3" w14:textId="77777777" w:rsidR="00655EA7" w:rsidRDefault="00655EA7" w:rsidP="00B7548F">
      <w:pPr>
        <w:pStyle w:val="ListParagraph"/>
        <w:spacing w:after="0" w:line="240" w:lineRule="auto"/>
      </w:pPr>
      <w:r>
        <w:t>Uraikan permasalahan dan variabel</w:t>
      </w:r>
    </w:p>
    <w:p w14:paraId="628195D2" w14:textId="7499AB7E" w:rsidR="00655EA7" w:rsidRDefault="00655EA7" w:rsidP="00655EA7">
      <w:pPr>
        <w:pStyle w:val="ListParagraph"/>
        <w:spacing w:after="0" w:line="240" w:lineRule="auto"/>
      </w:pPr>
      <w:r>
        <w:t>Pada soal masih ada pesan kesalahan</w:t>
      </w:r>
      <w:r>
        <w:t xml:space="preserve"> :</w:t>
      </w:r>
    </w:p>
    <w:p w14:paraId="53E6D9CB" w14:textId="77777777" w:rsidR="00655EA7" w:rsidRPr="00655EA7" w:rsidRDefault="00655EA7" w:rsidP="00655EA7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  <w:r w:rsidRPr="00655E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/TipeData.java:3: error: integer number too large</w:t>
      </w:r>
      <w:r w:rsidRPr="00655E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int a = 55555555555;</w:t>
      </w:r>
    </w:p>
    <w:p w14:paraId="5A3E3077" w14:textId="77777777" w:rsidR="00655EA7" w:rsidRPr="00655EA7" w:rsidRDefault="00655EA7" w:rsidP="00655EA7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  <w:r w:rsidRPr="00655E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/TipeData.java:4: error: integer number too large</w:t>
      </w:r>
      <w:r w:rsidRPr="00655E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byte b = 4444444444;</w:t>
      </w:r>
    </w:p>
    <w:p w14:paraId="1ED61867" w14:textId="77777777" w:rsidR="00655EA7" w:rsidRPr="00655EA7" w:rsidRDefault="00655EA7" w:rsidP="00655EA7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  <w:r w:rsidRPr="00655E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/TipeData.java:7: error: unclosed character literal</w:t>
      </w:r>
      <w:r w:rsidRPr="00655E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char e = abc';</w:t>
      </w:r>
      <w:r w:rsidRPr="00655EA7"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  <w:br/>
      </w:r>
      <w:r w:rsidRPr="00655E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3 errors</w:t>
      </w:r>
    </w:p>
    <w:p w14:paraId="40FBD246" w14:textId="77777777" w:rsidR="00655EA7" w:rsidRDefault="00655EA7" w:rsidP="00655EA7">
      <w:pPr>
        <w:contextualSpacing/>
      </w:pPr>
    </w:p>
    <w:p w14:paraId="17BEA71E" w14:textId="4E1C54C2" w:rsidR="00655EA7" w:rsidRDefault="00655EA7" w:rsidP="00655EA7">
      <w:pPr>
        <w:contextualSpacing/>
      </w:pPr>
      <w:r>
        <w:rPr>
          <w:b/>
          <w:bCs/>
        </w:rPr>
        <w:t>[No.</w:t>
      </w:r>
      <w:r>
        <w:rPr>
          <w:b/>
          <w:bCs/>
        </w:rPr>
        <w:t>3</w:t>
      </w:r>
      <w:r>
        <w:rPr>
          <w:b/>
          <w:bCs/>
        </w:rPr>
        <w:t>] Penyusunan Algoritma dan Kode Program</w:t>
      </w:r>
    </w:p>
    <w:p w14:paraId="081DDBA8" w14:textId="77777777" w:rsidR="00655EA7" w:rsidRDefault="00655EA7" w:rsidP="00655EA7">
      <w:pPr>
        <w:pStyle w:val="ListParagraph"/>
        <w:numPr>
          <w:ilvl w:val="0"/>
          <w:numId w:val="25"/>
        </w:numPr>
        <w:spacing w:after="0" w:line="240" w:lineRule="auto"/>
      </w:pPr>
      <w:r>
        <w:t>Rancang desain solusi</w:t>
      </w:r>
    </w:p>
    <w:p w14:paraId="7C806085" w14:textId="336BD7D8" w:rsidR="00655EA7" w:rsidRDefault="00655EA7" w:rsidP="00655EA7">
      <w:pPr>
        <w:pStyle w:val="ListParagraph"/>
        <w:spacing w:after="0" w:line="240" w:lineRule="auto"/>
      </w:pPr>
      <w:r>
        <w:t xml:space="preserve">Perbaikan kode program dengan cara </w:t>
      </w:r>
      <w:r w:rsidR="00646E16">
        <w:t>:</w:t>
      </w:r>
    </w:p>
    <w:p w14:paraId="4B4440E0" w14:textId="0882042C" w:rsidR="00646E16" w:rsidRDefault="00646E16" w:rsidP="00655EA7">
      <w:pPr>
        <w:pStyle w:val="ListParagraph"/>
        <w:spacing w:after="0" w:line="240" w:lineRule="auto"/>
      </w:pPr>
      <w:r>
        <w:t>Menyesuakan jumlah data sesuai dengan tipe data yang diperlukan, lalu saya ubah data tersebut menjadi sebuah biodata saya.</w:t>
      </w:r>
    </w:p>
    <w:p w14:paraId="6403B9C3" w14:textId="77777777" w:rsidR="00655EA7" w:rsidRDefault="00655EA7" w:rsidP="00655EA7">
      <w:pPr>
        <w:pStyle w:val="ListParagraph"/>
        <w:spacing w:after="0" w:line="240" w:lineRule="auto"/>
      </w:pPr>
    </w:p>
    <w:p w14:paraId="7DFA59F5" w14:textId="77777777" w:rsidR="00655EA7" w:rsidRDefault="00655EA7" w:rsidP="00655EA7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Kode program dan luaran  </w:t>
      </w:r>
    </w:p>
    <w:p w14:paraId="085A1055" w14:textId="445FA132" w:rsidR="00655EA7" w:rsidRDefault="00646E16" w:rsidP="00655EA7">
      <w:pPr>
        <w:pStyle w:val="ListParagraph"/>
        <w:spacing w:after="0" w:line="240" w:lineRule="auto"/>
      </w:pPr>
      <w:r w:rsidRPr="00646E16">
        <w:drawing>
          <wp:inline distT="0" distB="0" distL="0" distR="0" wp14:anchorId="23B7D83A" wp14:editId="15C0C862">
            <wp:extent cx="5731510" cy="277431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137F7" w14:textId="77777777" w:rsidR="00655EA7" w:rsidRDefault="00655EA7" w:rsidP="00655EA7">
      <w:pPr>
        <w:pStyle w:val="ListParagraph"/>
        <w:numPr>
          <w:ilvl w:val="0"/>
          <w:numId w:val="26"/>
        </w:numPr>
        <w:spacing w:after="0" w:line="240" w:lineRule="auto"/>
        <w:ind w:left="1169"/>
      </w:pPr>
      <w:r>
        <w:t>Screenshot/ Capture potongan kode dan hasil luaran</w:t>
      </w:r>
    </w:p>
    <w:p w14:paraId="1962B50A" w14:textId="427EB641" w:rsidR="00655EA7" w:rsidRDefault="00655EA7" w:rsidP="00646E16">
      <w:pPr>
        <w:pStyle w:val="ListParagraph"/>
        <w:numPr>
          <w:ilvl w:val="0"/>
          <w:numId w:val="26"/>
        </w:numPr>
        <w:spacing w:after="0" w:line="240" w:lineRule="auto"/>
        <w:ind w:left="1169"/>
      </w:pPr>
      <w:r>
        <w:t xml:space="preserve">Analisa luaran yang dihasilkan </w:t>
      </w:r>
      <w:r>
        <w:br/>
      </w:r>
      <w:r w:rsidR="00646E16">
        <w:t>Luaran yang dihasilkan sudah sesuai dengan data dan tipe data yang telah dibuat pada program yang saya susun.</w:t>
      </w:r>
    </w:p>
    <w:p w14:paraId="21AB904D" w14:textId="5EF05E3C" w:rsidR="00655EA7" w:rsidRDefault="00655EA7" w:rsidP="00FA4E17">
      <w:pPr>
        <w:contextualSpacing/>
        <w:rPr>
          <w:b/>
          <w:bCs/>
        </w:rPr>
      </w:pPr>
      <w:r>
        <w:rPr>
          <w:b/>
          <w:bCs/>
        </w:rPr>
        <w:t>[No.</w:t>
      </w:r>
      <w:r>
        <w:rPr>
          <w:b/>
          <w:bCs/>
        </w:rPr>
        <w:t>3</w:t>
      </w:r>
      <w:r>
        <w:rPr>
          <w:b/>
          <w:bCs/>
        </w:rPr>
        <w:t xml:space="preserve">] Kesimpulan </w:t>
      </w:r>
    </w:p>
    <w:p w14:paraId="465BFA44" w14:textId="6E3D6B08" w:rsidR="00836601" w:rsidRPr="00836601" w:rsidRDefault="00836601" w:rsidP="00FA4E17">
      <w:pPr>
        <w:contextualSpacing/>
      </w:pPr>
      <w:r>
        <w:rPr>
          <w:b/>
          <w:bCs/>
        </w:rPr>
        <w:tab/>
      </w:r>
      <w:r w:rsidRPr="00836601">
        <w:t>Analisa</w:t>
      </w:r>
    </w:p>
    <w:p w14:paraId="22613A7A" w14:textId="68A27463" w:rsidR="00FA4E17" w:rsidRPr="00191965" w:rsidRDefault="00FA4E17" w:rsidP="00FA4E17">
      <w:pPr>
        <w:contextualSpacing/>
      </w:pPr>
      <w:r>
        <w:rPr>
          <w:b/>
          <w:bCs/>
        </w:rPr>
        <w:tab/>
      </w:r>
      <w:r w:rsidRPr="00191965">
        <w:t xml:space="preserve">Soal ini cukup mudah, karena hanya butuh menyesuaikan data-data yang telah disediakan ke dalam tipe-tipe data yang sesuai. Saya juga mengganti data-data tersebut dan menyesuaikannya dengan data biodata saya </w:t>
      </w:r>
      <w:r w:rsidR="00191965" w:rsidRPr="00191965">
        <w:t>.</w:t>
      </w:r>
    </w:p>
    <w:p w14:paraId="3BD97524" w14:textId="2BBAAB29" w:rsidR="00EF600F" w:rsidRDefault="00EF600F" w:rsidP="008028E6">
      <w:pPr>
        <w:contextualSpacing/>
      </w:pPr>
    </w:p>
    <w:p w14:paraId="3344FFC3" w14:textId="7914BAB2" w:rsidR="00EF600F" w:rsidRDefault="00EF600F" w:rsidP="008028E6">
      <w:pPr>
        <w:contextualSpacing/>
      </w:pPr>
    </w:p>
    <w:p w14:paraId="2B4B3D38" w14:textId="00785F3F" w:rsidR="00EF600F" w:rsidRDefault="00EF600F" w:rsidP="008028E6">
      <w:pPr>
        <w:contextualSpacing/>
      </w:pPr>
    </w:p>
    <w:p w14:paraId="24EA9575" w14:textId="56746B5E" w:rsidR="00EF600F" w:rsidRDefault="00EF600F" w:rsidP="008028E6">
      <w:pPr>
        <w:contextualSpacing/>
      </w:pPr>
    </w:p>
    <w:p w14:paraId="4B47CD87" w14:textId="1CA48412" w:rsidR="00EF600F" w:rsidRDefault="00EF600F" w:rsidP="008028E6">
      <w:pPr>
        <w:contextualSpacing/>
      </w:pPr>
    </w:p>
    <w:p w14:paraId="6E6B59B6" w14:textId="275D9DA5" w:rsidR="00EF600F" w:rsidRDefault="00EF600F" w:rsidP="008028E6">
      <w:pPr>
        <w:contextualSpacing/>
      </w:pPr>
    </w:p>
    <w:p w14:paraId="4D75869A" w14:textId="30B99C9C" w:rsidR="00EF600F" w:rsidRDefault="00EF600F" w:rsidP="008028E6">
      <w:pPr>
        <w:contextualSpacing/>
      </w:pPr>
    </w:p>
    <w:p w14:paraId="5BB9DE44" w14:textId="0490CF7E" w:rsidR="00EF600F" w:rsidRDefault="00EF600F" w:rsidP="008028E6">
      <w:pPr>
        <w:contextualSpacing/>
      </w:pPr>
    </w:p>
    <w:p w14:paraId="6F696A0C" w14:textId="3A16359C" w:rsidR="00EF600F" w:rsidRDefault="00EF600F" w:rsidP="008028E6">
      <w:pPr>
        <w:contextualSpacing/>
      </w:pPr>
    </w:p>
    <w:p w14:paraId="4D57F72B" w14:textId="4941DA98" w:rsidR="00EF600F" w:rsidRDefault="00EF600F" w:rsidP="00EF600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 w:rsidR="00836601">
        <w:rPr>
          <w:b/>
          <w:bCs/>
        </w:rPr>
        <w:t>4</w:t>
      </w:r>
      <w:r>
        <w:rPr>
          <w:b/>
          <w:bCs/>
        </w:rPr>
        <w:t>] Identifikasi Masalah:</w:t>
      </w:r>
    </w:p>
    <w:p w14:paraId="7E6BC950" w14:textId="4312AFEF" w:rsidR="00B7548F" w:rsidRPr="00B7548F" w:rsidRDefault="00B7548F" w:rsidP="00EF600F">
      <w:pPr>
        <w:spacing w:after="0"/>
        <w:contextualSpacing/>
      </w:pPr>
      <w:r>
        <w:rPr>
          <w:b/>
          <w:bCs/>
        </w:rPr>
        <w:tab/>
      </w:r>
      <w:r>
        <w:t xml:space="preserve">Diberikan soal : </w:t>
      </w:r>
    </w:p>
    <w:p w14:paraId="42B21512" w14:textId="792C3C61" w:rsidR="00EF600F" w:rsidRDefault="00C70FCC" w:rsidP="00C70FCC">
      <w:pPr>
        <w:pStyle w:val="ListParagraph"/>
        <w:spacing w:after="0" w:line="240" w:lineRule="auto"/>
      </w:pPr>
      <w:r w:rsidRPr="00C70FCC">
        <w:rPr>
          <w:rFonts w:cstheme="minorHAnsi"/>
          <w:color w:val="333333"/>
          <w:shd w:val="clear" w:color="auto" w:fill="FFFFFF"/>
        </w:rPr>
        <w:t>Rekomendasikan konversi tipe data pada Latihan 2 ke bentuk tipe data lain yang kompatibel</w:t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.</w:t>
      </w:r>
    </w:p>
    <w:p w14:paraId="59038F00" w14:textId="77777777" w:rsidR="00EF600F" w:rsidRDefault="00EF600F" w:rsidP="00EF600F">
      <w:pPr>
        <w:spacing w:after="0"/>
        <w:ind w:left="720"/>
        <w:contextualSpacing/>
      </w:pPr>
    </w:p>
    <w:p w14:paraId="7891E7E3" w14:textId="20F5BC05" w:rsidR="00EF600F" w:rsidRDefault="00EF600F" w:rsidP="00EF600F">
      <w:pPr>
        <w:spacing w:after="0"/>
        <w:contextualSpacing/>
      </w:pPr>
      <w:r>
        <w:rPr>
          <w:b/>
          <w:bCs/>
        </w:rPr>
        <w:t>[No.</w:t>
      </w:r>
      <w:r w:rsidR="00836601">
        <w:rPr>
          <w:b/>
          <w:bCs/>
        </w:rPr>
        <w:t>4</w:t>
      </w:r>
      <w:r>
        <w:rPr>
          <w:b/>
          <w:bCs/>
        </w:rPr>
        <w:t>] Penyusunan Algoritma dan Kode Program</w:t>
      </w:r>
    </w:p>
    <w:p w14:paraId="1079D718" w14:textId="77777777" w:rsidR="00EF600F" w:rsidRDefault="00EF600F" w:rsidP="00EF600F">
      <w:pPr>
        <w:pStyle w:val="ListParagraph"/>
        <w:numPr>
          <w:ilvl w:val="0"/>
          <w:numId w:val="18"/>
        </w:numPr>
        <w:spacing w:after="0" w:line="240" w:lineRule="auto"/>
      </w:pPr>
      <w:r>
        <w:t>Rancang desain solusi</w:t>
      </w:r>
    </w:p>
    <w:p w14:paraId="2D3D6F4A" w14:textId="110A58B9" w:rsidR="00EF600F" w:rsidRDefault="00EF600F" w:rsidP="00EF600F">
      <w:pPr>
        <w:pStyle w:val="ListParagraph"/>
        <w:spacing w:after="0" w:line="240" w:lineRule="auto"/>
      </w:pPr>
      <w:r>
        <w:t xml:space="preserve">Perbaikan kode program dengan cara </w:t>
      </w:r>
      <w:r w:rsidR="00C70FCC">
        <w:t>:</w:t>
      </w:r>
    </w:p>
    <w:p w14:paraId="54FA7517" w14:textId="66E4B366" w:rsidR="00C70FCC" w:rsidRDefault="00C70FCC" w:rsidP="00EF600F">
      <w:pPr>
        <w:pStyle w:val="ListParagraph"/>
        <w:spacing w:after="0" w:line="240" w:lineRule="auto"/>
      </w:pPr>
      <w:r>
        <w:t>Cukup dengan mengganti data yang tertera dengan data yang ada pada Latihan 2 yang dibuat tadi.</w:t>
      </w:r>
    </w:p>
    <w:p w14:paraId="28E32CDF" w14:textId="77777777" w:rsidR="00EF600F" w:rsidRDefault="00EF600F" w:rsidP="00EF600F">
      <w:pPr>
        <w:pStyle w:val="ListParagraph"/>
        <w:spacing w:after="0" w:line="240" w:lineRule="auto"/>
      </w:pPr>
    </w:p>
    <w:p w14:paraId="2E3D2953" w14:textId="77777777" w:rsidR="00EF600F" w:rsidRDefault="00EF600F" w:rsidP="00EF600F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7B672579" w14:textId="1CB8BF19" w:rsidR="00EF600F" w:rsidRDefault="00836601" w:rsidP="00EF600F">
      <w:pPr>
        <w:pStyle w:val="ListParagraph"/>
        <w:spacing w:after="0" w:line="240" w:lineRule="auto"/>
      </w:pPr>
      <w:r w:rsidRPr="00836601">
        <w:drawing>
          <wp:inline distT="0" distB="0" distL="0" distR="0" wp14:anchorId="7687F553" wp14:editId="4477B9D4">
            <wp:extent cx="5731510" cy="279463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5885F" w14:textId="77777777" w:rsidR="00EF600F" w:rsidRDefault="00EF600F" w:rsidP="00EF600F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381D7044" w14:textId="77777777" w:rsidR="00EF600F" w:rsidRDefault="00EF600F" w:rsidP="00EF600F">
      <w:pPr>
        <w:pStyle w:val="ListParagraph"/>
        <w:spacing w:after="0" w:line="240" w:lineRule="auto"/>
        <w:ind w:left="1169"/>
      </w:pPr>
      <w:r>
        <w:t>Yang didalamnya sudah diberi komentar pada kode</w:t>
      </w:r>
    </w:p>
    <w:p w14:paraId="699A1D3C" w14:textId="7177898B" w:rsidR="00EF600F" w:rsidRDefault="00EF600F" w:rsidP="00836601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>
        <w:br/>
      </w:r>
      <w:r w:rsidR="00836601">
        <w:t>Luaran yang dihasilkan telah sesuai dengan data dan tipe data yang telah dikonversikan sesuai dengan program yang telah saya susun</w:t>
      </w:r>
    </w:p>
    <w:p w14:paraId="11E498BA" w14:textId="77777777" w:rsidR="00836601" w:rsidRDefault="00836601" w:rsidP="00836601">
      <w:pPr>
        <w:pStyle w:val="ListParagraph"/>
        <w:spacing w:after="0" w:line="240" w:lineRule="auto"/>
        <w:ind w:left="1169"/>
      </w:pPr>
    </w:p>
    <w:p w14:paraId="7D7E4D3E" w14:textId="0E8F8DA7" w:rsidR="00EF600F" w:rsidRDefault="00EF600F" w:rsidP="00836601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836601">
        <w:rPr>
          <w:b/>
          <w:bCs/>
        </w:rPr>
        <w:t>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343A05BA" w14:textId="7CEB46AE" w:rsidR="00836601" w:rsidRDefault="00836601" w:rsidP="00836601">
      <w:pPr>
        <w:spacing w:after="0"/>
        <w:contextualSpacing/>
      </w:pPr>
      <w:r>
        <w:rPr>
          <w:b/>
          <w:bCs/>
        </w:rPr>
        <w:tab/>
      </w:r>
      <w:r w:rsidRPr="00836601">
        <w:t>Analisa</w:t>
      </w:r>
    </w:p>
    <w:p w14:paraId="6903713A" w14:textId="3F29CE7A" w:rsidR="00836601" w:rsidRPr="00836601" w:rsidRDefault="00836601" w:rsidP="00836601">
      <w:pPr>
        <w:spacing w:after="0"/>
        <w:contextualSpacing/>
      </w:pPr>
      <w:r>
        <w:tab/>
      </w:r>
      <w:r w:rsidR="00B7548F">
        <w:t xml:space="preserve">Pada soal ini saya mengganti data yang telah tersedia menjadi data yang ada pada Latihan 2 yang tadi say buat, lalu say konversikan sesuai dengan </w:t>
      </w:r>
      <w:r w:rsidR="00932D88">
        <w:t>tipe data yang kompatibel dan sesuai dengan perintah soal yang ada.</w:t>
      </w:r>
    </w:p>
    <w:p w14:paraId="01138734" w14:textId="77777777" w:rsidR="00EF600F" w:rsidRDefault="00EF600F" w:rsidP="008028E6">
      <w:pPr>
        <w:contextualSpacing/>
      </w:pPr>
    </w:p>
    <w:p w14:paraId="36AF5593" w14:textId="77777777" w:rsidR="008028E6" w:rsidRDefault="008028E6" w:rsidP="00594C5F">
      <w:pPr>
        <w:spacing w:after="0"/>
        <w:contextualSpacing/>
      </w:pPr>
    </w:p>
    <w:sectPr w:rsidR="008028E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21A8B"/>
    <w:multiLevelType w:val="multilevel"/>
    <w:tmpl w:val="E2F0C0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19"/>
  </w:num>
  <w:num w:numId="2" w16cid:durableId="2035881450">
    <w:abstractNumId w:val="5"/>
  </w:num>
  <w:num w:numId="3" w16cid:durableId="1858931230">
    <w:abstractNumId w:val="22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3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18"/>
  </w:num>
  <w:num w:numId="18" w16cid:durableId="1921675293">
    <w:abstractNumId w:val="20"/>
  </w:num>
  <w:num w:numId="19" w16cid:durableId="1527064030">
    <w:abstractNumId w:val="21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10"/>
  </w:num>
  <w:num w:numId="23" w16cid:durableId="1980106664">
    <w:abstractNumId w:val="2"/>
  </w:num>
  <w:num w:numId="24" w16cid:durableId="161186025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3167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30639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753746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234604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013456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71FBE"/>
    <w:rsid w:val="00191965"/>
    <w:rsid w:val="001D7E39"/>
    <w:rsid w:val="00323454"/>
    <w:rsid w:val="003300ED"/>
    <w:rsid w:val="004403BF"/>
    <w:rsid w:val="00452228"/>
    <w:rsid w:val="00490472"/>
    <w:rsid w:val="004D5DBB"/>
    <w:rsid w:val="00510A7F"/>
    <w:rsid w:val="00594C5F"/>
    <w:rsid w:val="00594CB9"/>
    <w:rsid w:val="005B5F6E"/>
    <w:rsid w:val="005C27D9"/>
    <w:rsid w:val="005D2BF9"/>
    <w:rsid w:val="00646E16"/>
    <w:rsid w:val="00647BDE"/>
    <w:rsid w:val="00655EA7"/>
    <w:rsid w:val="0067163E"/>
    <w:rsid w:val="007252D9"/>
    <w:rsid w:val="008028E6"/>
    <w:rsid w:val="00836601"/>
    <w:rsid w:val="008E4B03"/>
    <w:rsid w:val="00932D88"/>
    <w:rsid w:val="00956672"/>
    <w:rsid w:val="00A713BA"/>
    <w:rsid w:val="00AA055A"/>
    <w:rsid w:val="00B7548F"/>
    <w:rsid w:val="00C04942"/>
    <w:rsid w:val="00C70FCC"/>
    <w:rsid w:val="00C771FA"/>
    <w:rsid w:val="00C939D3"/>
    <w:rsid w:val="00C94097"/>
    <w:rsid w:val="00CC0873"/>
    <w:rsid w:val="00D81CA3"/>
    <w:rsid w:val="00EF600F"/>
    <w:rsid w:val="00FA4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771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655E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4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Daffa Fadhil</cp:lastModifiedBy>
  <cp:revision>14</cp:revision>
  <dcterms:created xsi:type="dcterms:W3CDTF">2022-08-06T09:32:00Z</dcterms:created>
  <dcterms:modified xsi:type="dcterms:W3CDTF">2022-08-28T15:40:00Z</dcterms:modified>
</cp:coreProperties>
</file>